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asteboard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เกดเกดเกดเกดเกดเกเกดเเดกเกดเกดเากดสวเากสวดเากเากดสวเาสวกเาดสวเ้าเ้สวาเดสว้าสว้ากเว้สาเสว้าเสว้าก้สวาสวเากดวสเ้ากว้ากวเส้าเสวหก้าวเส้าสวกหเ้าวส้าสวเ้าสวเ้าสวก้าสวห้าสวก้ากสวห้าหกสว้าสว้าสว้ากเสว้ากเ้สแคAasdsaฟรังสฑfgkdl;hkhjfgl;hgl;kdfg;lkg;ldfgk;ldgkl;dkg;gkdfl;gkdl;gkdfl;gkd;flgk;dlfgkdf;lgkdf;lgk;dflgkd;flgk;dflgk;dflgg’ldfgld;gld;’fgl;’dflg;’dfgl;’dfgl;’dflg;’dflg;’dfgl;’dfgld;’gld;’gldf;’gldfggggggggggg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ศรีทิพย์)</w:t>
      </w:r>
    </w:p>
    <w:p>
      <w:pPr>
        <w:pStyle w:val="BodyText"/>
      </w:pPr>
      <w:r>
        <w:t xml:space="preserve">(ดร.กตัญชลี)</w:t>
      </w:r>
    </w:p>
    <w:p>
      <w:pPr>
        <w:pStyle w:val="BodyText"/>
      </w:pPr>
      <w:r>
        <w:t xml:space="preserve">(ดร.กฤษณ์ไกรพ์)</w:t>
      </w:r>
    </w:p>
    <w:p>
      <w:pPr>
        <w:pStyle w:val="BodyText"/>
      </w:pPr>
      <w:r>
        <w:t xml:space="preserve">(ดร.เดโช)</w:t>
      </w:r>
    </w:p>
    <w:p>
      <w:pPr>
        <w:pStyle w:val="BodyText"/>
      </w:pPr>
      <w:r>
        <w:t xml:space="preserve">(ดร.ไกรสร)</w:t>
      </w:r>
    </w:p>
    <w:p>
      <w:pPr>
        <w:pStyle w:val="BodyText"/>
      </w:pPr>
      <w:r>
        <w:t xml:space="preserve">(ดร.กฤษณ์ไกรพ์)</w:t>
      </w:r>
    </w:p>
    <w:p>
      <w:pPr>
        <w:pStyle w:val="BodyText"/>
      </w:pPr>
      <w:r>
        <w:t xml:space="preserve">(ดร.กฤษณ์ไกรพ์)เกดเดเกgfhfgfgfjfgjfgjfjfjfjgjjfgjjfjggjfgjfgjfgjfjfjfgjfgjfjfj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asteboard</dc:title>
  <dc:creator/>
  <cp:keywords/>
  <dcterms:created xsi:type="dcterms:W3CDTF">2021-04-28T04:06:30Z</dcterms:created>
  <dcterms:modified xsi:type="dcterms:W3CDTF">2021-04-28T04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เมษายน 2564 เวลา 10.25 น.</vt:lpwstr>
  </property>
  <property fmtid="{D5CDD505-2E9C-101B-9397-08002B2CF9AE}" pid="3" name="subtitle">
    <vt:lpwstr/>
  </property>
</Properties>
</file>